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C0591" w14:textId="5B7F3ECB" w:rsidR="00D00D51" w:rsidRPr="00DB22C3" w:rsidRDefault="003823D1" w:rsidP="00CB69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opyright Statement and Permission to Include the Research </w:t>
      </w:r>
      <w:r w:rsidR="00CB6928"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>Article</w:t>
      </w:r>
      <w:r w:rsidRPr="00DB22C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 Publication</w:t>
      </w:r>
    </w:p>
    <w:p w14:paraId="4DE83C1E" w14:textId="61572986" w:rsidR="003823D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0D40B" w14:textId="152FD8A0" w:rsidR="003823D1" w:rsidRPr="00204D3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I, on behalf of the research author(s) hereby declare that:</w:t>
      </w:r>
    </w:p>
    <w:p w14:paraId="4C274BF5" w14:textId="2459EFDF" w:rsidR="003823D1" w:rsidRPr="00204D31" w:rsidRDefault="00196009" w:rsidP="00CB6928">
      <w:pPr>
        <w:spacing w:after="0" w:line="240" w:lineRule="auto"/>
        <w:ind w:left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uthor </w:t>
      </w:r>
      <w:r w:rsidR="003823D1" w:rsidRPr="00204D31">
        <w:rPr>
          <w:rFonts w:ascii="Times New Roman" w:hAnsi="Times New Roman" w:cs="Times New Roman"/>
          <w:sz w:val="20"/>
          <w:szCs w:val="20"/>
        </w:rPr>
        <w:t>Name</w:t>
      </w:r>
      <w:r w:rsidR="003823D1" w:rsidRPr="00204D31">
        <w:rPr>
          <w:rFonts w:ascii="Times New Roman" w:hAnsi="Times New Roman" w:cs="Times New Roman"/>
          <w:sz w:val="20"/>
          <w:szCs w:val="20"/>
        </w:rPr>
        <w:tab/>
        <w:t>:    ___________________________________________________</w:t>
      </w:r>
    </w:p>
    <w:p w14:paraId="161978E1" w14:textId="7815A009" w:rsidR="006C2E22" w:rsidRPr="00204D31" w:rsidRDefault="006C2E22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Article Number</w:t>
      </w:r>
      <w:r w:rsidRPr="00204D31">
        <w:rPr>
          <w:rFonts w:ascii="Times New Roman" w:hAnsi="Times New Roman" w:cs="Times New Roman"/>
          <w:sz w:val="20"/>
          <w:szCs w:val="20"/>
        </w:rPr>
        <w:tab/>
        <w:t>:    _____</w:t>
      </w:r>
    </w:p>
    <w:p w14:paraId="62543376" w14:textId="2F2D3148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Article Title</w:t>
      </w:r>
      <w:r w:rsidRPr="00204D31">
        <w:rPr>
          <w:rFonts w:ascii="Times New Roman" w:hAnsi="Times New Roman" w:cs="Times New Roman"/>
          <w:sz w:val="20"/>
          <w:szCs w:val="20"/>
        </w:rPr>
        <w:tab/>
        <w:t>:    ___________________________________________________</w:t>
      </w:r>
    </w:p>
    <w:p w14:paraId="45CF0AF7" w14:textId="7BF7FBEC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="00852BD8" w:rsidRPr="00204D31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Pr="00204D31">
        <w:rPr>
          <w:rFonts w:ascii="Times New Roman" w:hAnsi="Times New Roman" w:cs="Times New Roman"/>
          <w:sz w:val="20"/>
          <w:szCs w:val="20"/>
        </w:rPr>
        <w:t>___________________________________________________</w:t>
      </w:r>
    </w:p>
    <w:p w14:paraId="115FB774" w14:textId="738882BE" w:rsidR="003823D1" w:rsidRPr="00204D31" w:rsidRDefault="003823D1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     ___________________________________________________</w:t>
      </w:r>
    </w:p>
    <w:p w14:paraId="31D220CF" w14:textId="570CB686" w:rsidR="00916CA3" w:rsidRPr="00204D31" w:rsidRDefault="00916CA3" w:rsidP="00CB692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ab/>
        <w:t xml:space="preserve">     ___________________________________________________</w:t>
      </w:r>
    </w:p>
    <w:p w14:paraId="5D822A79" w14:textId="77777777" w:rsidR="00852BD8" w:rsidRPr="00204D31" w:rsidRDefault="00852BD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3595477" w14:textId="1DC30421" w:rsidR="003823D1" w:rsidRPr="00204D31" w:rsidRDefault="003823D1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ith this statement, we agree to follow the required condition for paper publication without any pressure from various parties:</w:t>
      </w:r>
    </w:p>
    <w:p w14:paraId="5D8075E4" w14:textId="016A9F89" w:rsidR="001C39FE" w:rsidRPr="001C39FE" w:rsidRDefault="003823D1" w:rsidP="00591A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Responsible for any plagiarism and any conflict 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and violation of </w:t>
      </w:r>
      <w:r w:rsidR="00591A8D">
        <w:rPr>
          <w:rFonts w:ascii="Times New Roman" w:hAnsi="Times New Roman" w:cs="Times New Roman"/>
          <w:sz w:val="20"/>
          <w:szCs w:val="20"/>
        </w:rPr>
        <w:t xml:space="preserve">the 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law </w:t>
      </w:r>
      <w:r w:rsidRPr="00204D31">
        <w:rPr>
          <w:rFonts w:ascii="Times New Roman" w:hAnsi="Times New Roman" w:cs="Times New Roman"/>
          <w:sz w:val="20"/>
          <w:szCs w:val="20"/>
        </w:rPr>
        <w:t>that may occur from the article that we produce</w:t>
      </w:r>
      <w:r w:rsidR="001C39FE">
        <w:rPr>
          <w:rFonts w:ascii="Times New Roman" w:hAnsi="Times New Roman" w:cs="Times New Roman"/>
          <w:sz w:val="20"/>
          <w:szCs w:val="20"/>
        </w:rPr>
        <w:t xml:space="preserve"> (The committee suggest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r w:rsidR="00591A8D">
        <w:rPr>
          <w:rFonts w:ascii="Times New Roman" w:hAnsi="Times New Roman" w:cs="Times New Roman"/>
          <w:sz w:val="20"/>
          <w:szCs w:val="20"/>
        </w:rPr>
        <w:t>using</w:t>
      </w:r>
      <w:r w:rsidR="001C39FE">
        <w:rPr>
          <w:rFonts w:ascii="Times New Roman" w:hAnsi="Times New Roman" w:cs="Times New Roman"/>
          <w:sz w:val="20"/>
          <w:szCs w:val="20"/>
        </w:rPr>
        <w:t xml:space="preserve"> reputable tools such as </w:t>
      </w:r>
      <w:r w:rsidR="00591A8D">
        <w:rPr>
          <w:rFonts w:ascii="Times New Roman" w:hAnsi="Times New Roman" w:cs="Times New Roman"/>
          <w:sz w:val="20"/>
          <w:szCs w:val="20"/>
        </w:rPr>
        <w:t>T</w:t>
      </w:r>
      <w:r w:rsidR="001C39FE">
        <w:rPr>
          <w:rFonts w:ascii="Times New Roman" w:hAnsi="Times New Roman" w:cs="Times New Roman"/>
          <w:sz w:val="20"/>
          <w:szCs w:val="20"/>
        </w:rPr>
        <w:t xml:space="preserve">urnitin and </w:t>
      </w:r>
      <w:proofErr w:type="spellStart"/>
      <w:r w:rsidR="00856CF6">
        <w:rPr>
          <w:rFonts w:ascii="Times New Roman" w:hAnsi="Times New Roman" w:cs="Times New Roman"/>
          <w:sz w:val="20"/>
          <w:szCs w:val="20"/>
        </w:rPr>
        <w:t>I</w:t>
      </w:r>
      <w:r w:rsidR="001C39FE">
        <w:rPr>
          <w:rFonts w:ascii="Times New Roman" w:hAnsi="Times New Roman" w:cs="Times New Roman"/>
          <w:sz w:val="20"/>
          <w:szCs w:val="20"/>
        </w:rPr>
        <w:t>thenticate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with </w:t>
      </w:r>
      <w:r w:rsidR="00591A8D">
        <w:rPr>
          <w:rFonts w:ascii="Times New Roman" w:hAnsi="Times New Roman" w:cs="Times New Roman"/>
          <w:sz w:val="20"/>
          <w:szCs w:val="20"/>
        </w:rPr>
        <w:t>a</w:t>
      </w:r>
      <w:r w:rsidR="001C39FE">
        <w:rPr>
          <w:rFonts w:ascii="Times New Roman" w:hAnsi="Times New Roman" w:cs="Times New Roman"/>
          <w:sz w:val="20"/>
          <w:szCs w:val="20"/>
        </w:rPr>
        <w:t xml:space="preserve"> score of 15% below)</w:t>
      </w:r>
      <w:r w:rsidRPr="00204D31">
        <w:rPr>
          <w:rFonts w:ascii="Times New Roman" w:hAnsi="Times New Roman" w:cs="Times New Roman"/>
          <w:sz w:val="20"/>
          <w:szCs w:val="20"/>
        </w:rPr>
        <w:t>.</w:t>
      </w:r>
    </w:p>
    <w:p w14:paraId="49B4B566" w14:textId="01BCF3B4" w:rsidR="003823D1" w:rsidRPr="00204D31" w:rsidRDefault="003823D1" w:rsidP="001C39F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Delegate the </w:t>
      </w:r>
      <w:proofErr w:type="spellStart"/>
      <w:r w:rsidRPr="00204D31">
        <w:rPr>
          <w:rFonts w:ascii="Times New Roman" w:hAnsi="Times New Roman" w:cs="Times New Roman"/>
          <w:sz w:val="20"/>
          <w:szCs w:val="20"/>
        </w:rPr>
        <w:t>IC</w:t>
      </w:r>
      <w:r w:rsidR="001C39FE">
        <w:rPr>
          <w:rFonts w:ascii="Times New Roman" w:hAnsi="Times New Roman" w:cs="Times New Roman"/>
          <w:sz w:val="20"/>
          <w:szCs w:val="20"/>
        </w:rPr>
        <w:t>onBEM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202</w:t>
      </w:r>
      <w:r w:rsidR="00AF056F">
        <w:rPr>
          <w:rFonts w:ascii="Times New Roman" w:hAnsi="Times New Roman" w:cs="Times New Roman"/>
          <w:sz w:val="20"/>
          <w:szCs w:val="20"/>
        </w:rPr>
        <w:t>3</w:t>
      </w:r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r w:rsidRPr="00204D31">
        <w:rPr>
          <w:rFonts w:ascii="Times New Roman" w:hAnsi="Times New Roman" w:cs="Times New Roman"/>
          <w:sz w:val="20"/>
          <w:szCs w:val="20"/>
        </w:rPr>
        <w:t>committee to process the research article into publication based on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 </w:t>
      </w:r>
      <w:r w:rsidR="007510E0" w:rsidRPr="00204D31">
        <w:rPr>
          <w:rFonts w:ascii="Times New Roman" w:hAnsi="Times New Roman" w:cs="Times New Roman"/>
          <w:sz w:val="20"/>
          <w:szCs w:val="20"/>
        </w:rPr>
        <w:t>third</w:t>
      </w:r>
      <w:r w:rsidR="0064109B" w:rsidRPr="00204D31">
        <w:rPr>
          <w:rFonts w:ascii="Times New Roman" w:hAnsi="Times New Roman" w:cs="Times New Roman"/>
          <w:sz w:val="20"/>
          <w:szCs w:val="20"/>
        </w:rPr>
        <w:t xml:space="preserve"> parties’ terms and agreements</w:t>
      </w:r>
      <w:r w:rsidR="00E54E82" w:rsidRPr="00204D31">
        <w:rPr>
          <w:rFonts w:ascii="Times New Roman" w:hAnsi="Times New Roman" w:cs="Times New Roman"/>
          <w:sz w:val="20"/>
          <w:szCs w:val="20"/>
        </w:rPr>
        <w:t>.</w:t>
      </w:r>
    </w:p>
    <w:p w14:paraId="0D234753" w14:textId="77777777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767E70C" w14:textId="18C913A9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I hereby authorize, </w:t>
      </w:r>
      <w:r w:rsidR="00916CA3" w:rsidRPr="00204D31">
        <w:rPr>
          <w:rFonts w:ascii="Times New Roman" w:hAnsi="Times New Roman" w:cs="Times New Roman"/>
          <w:sz w:val="20"/>
          <w:szCs w:val="20"/>
        </w:rPr>
        <w:t>to put the article for</w:t>
      </w:r>
      <w:r w:rsidRPr="00204D31">
        <w:rPr>
          <w:rFonts w:ascii="Times New Roman" w:hAnsi="Times New Roman" w:cs="Times New Roman"/>
          <w:sz w:val="20"/>
          <w:szCs w:val="20"/>
        </w:rPr>
        <w:t xml:space="preserve"> publication 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on 3rd party </w:t>
      </w:r>
      <w:r w:rsidRPr="00204D31">
        <w:rPr>
          <w:rFonts w:ascii="Times New Roman" w:hAnsi="Times New Roman" w:cs="Times New Roman"/>
          <w:sz w:val="20"/>
          <w:szCs w:val="20"/>
        </w:rPr>
        <w:t>that we signed below (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select </w:t>
      </w:r>
      <w:r w:rsidRPr="00204D31">
        <w:rPr>
          <w:rFonts w:ascii="Times New Roman" w:hAnsi="Times New Roman" w:cs="Times New Roman"/>
          <w:sz w:val="20"/>
          <w:szCs w:val="20"/>
        </w:rPr>
        <w:t>one option only):</w:t>
      </w:r>
    </w:p>
    <w:p w14:paraId="690BDD42" w14:textId="49127982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          No   </w:t>
      </w:r>
      <w:r w:rsidR="00053900">
        <w:rPr>
          <w:rFonts w:ascii="Times New Roman" w:hAnsi="Times New Roman" w:cs="Times New Roman"/>
          <w:sz w:val="20"/>
          <w:szCs w:val="20"/>
        </w:rPr>
        <w:t xml:space="preserve">   </w:t>
      </w:r>
      <w:r w:rsidR="00DB22C3" w:rsidRPr="00204D31">
        <w:rPr>
          <w:rFonts w:ascii="Times New Roman" w:hAnsi="Times New Roman" w:cs="Times New Roman"/>
          <w:sz w:val="20"/>
          <w:szCs w:val="20"/>
        </w:rPr>
        <w:t>Third-Party</w:t>
      </w:r>
      <w:r w:rsidR="00BB558E" w:rsidRPr="00204D31">
        <w:rPr>
          <w:rFonts w:ascii="Times New Roman" w:hAnsi="Times New Roman" w:cs="Times New Roman"/>
          <w:sz w:val="20"/>
          <w:szCs w:val="20"/>
        </w:rPr>
        <w:t xml:space="preserve"> Publication </w:t>
      </w:r>
      <w:r w:rsidRPr="00204D31">
        <w:rPr>
          <w:rFonts w:ascii="Times New Roman" w:hAnsi="Times New Roman" w:cs="Times New Roman"/>
          <w:sz w:val="20"/>
          <w:szCs w:val="20"/>
        </w:rPr>
        <w:t xml:space="preserve">Option                                              </w:t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Pr="00204D31">
        <w:rPr>
          <w:rFonts w:ascii="Times New Roman" w:hAnsi="Times New Roman" w:cs="Times New Roman"/>
          <w:sz w:val="20"/>
          <w:szCs w:val="20"/>
        </w:rPr>
        <w:t>Sign for selected publication</w:t>
      </w:r>
    </w:p>
    <w:p w14:paraId="4D4C8249" w14:textId="62415B56" w:rsidR="005B0136" w:rsidRPr="003F7306" w:rsidRDefault="003F7306" w:rsidP="003F730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t Published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204D31">
        <w:rPr>
          <w:rFonts w:ascii="Times New Roman" w:hAnsi="Times New Roman" w:cs="Times New Roman"/>
          <w:sz w:val="20"/>
          <w:szCs w:val="20"/>
        </w:rPr>
        <w:t>1. ________</w:t>
      </w:r>
    </w:p>
    <w:p w14:paraId="6389ACC2" w14:textId="1332EE0F" w:rsidR="003823D1" w:rsidRPr="00204D31" w:rsidRDefault="001C39FE" w:rsidP="001C39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n</w:t>
      </w:r>
      <w:r w:rsidR="00B15881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Indexed proceeding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CB6928"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  <w:r w:rsidR="009B5CFC">
        <w:rPr>
          <w:rFonts w:ascii="Times New Roman" w:hAnsi="Times New Roman" w:cs="Times New Roman"/>
          <w:sz w:val="20"/>
          <w:szCs w:val="20"/>
        </w:rPr>
        <w:tab/>
      </w:r>
      <w:r w:rsidR="003F7306">
        <w:rPr>
          <w:rFonts w:ascii="Times New Roman" w:hAnsi="Times New Roman" w:cs="Times New Roman"/>
          <w:sz w:val="20"/>
          <w:szCs w:val="20"/>
        </w:rPr>
        <w:t>2</w:t>
      </w:r>
      <w:r w:rsidR="00CB6928" w:rsidRPr="00204D31">
        <w:rPr>
          <w:rFonts w:ascii="Times New Roman" w:hAnsi="Times New Roman" w:cs="Times New Roman"/>
          <w:sz w:val="20"/>
          <w:szCs w:val="20"/>
        </w:rPr>
        <w:t>. ________</w:t>
      </w:r>
    </w:p>
    <w:p w14:paraId="1DED8C3D" w14:textId="6687E8C6" w:rsidR="00CB6928" w:rsidRPr="00204D31" w:rsidRDefault="001C39FE" w:rsidP="001C39F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Jurna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osia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umaniora</w:t>
      </w:r>
      <w:proofErr w:type="spellEnd"/>
      <w:r w:rsidR="00327B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(external third party</w:t>
      </w:r>
      <w:r w:rsidR="00B426D0">
        <w:rPr>
          <w:rFonts w:ascii="Times New Roman" w:hAnsi="Times New Roman" w:cs="Times New Roman"/>
          <w:sz w:val="20"/>
          <w:szCs w:val="20"/>
        </w:rPr>
        <w:t xml:space="preserve">, additional Fee </w:t>
      </w:r>
      <w:r w:rsidR="00327B59">
        <w:rPr>
          <w:rFonts w:ascii="Times New Roman" w:hAnsi="Times New Roman" w:cs="Times New Roman"/>
          <w:sz w:val="20"/>
          <w:szCs w:val="20"/>
        </w:rPr>
        <w:t>IDR 1,000,000</w:t>
      </w:r>
      <w:r w:rsidR="0071731C">
        <w:rPr>
          <w:rFonts w:ascii="Times New Roman" w:hAnsi="Times New Roman" w:cs="Times New Roman"/>
          <w:sz w:val="20"/>
          <w:szCs w:val="20"/>
        </w:rPr>
        <w:t>)</w:t>
      </w:r>
      <w:r w:rsidR="009B5CF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ab/>
      </w:r>
      <w:r w:rsidR="003F7306">
        <w:rPr>
          <w:rFonts w:ascii="Times New Roman" w:hAnsi="Times New Roman" w:cs="Times New Roman"/>
          <w:sz w:val="20"/>
          <w:szCs w:val="20"/>
        </w:rPr>
        <w:t>3</w:t>
      </w:r>
      <w:r w:rsidR="009B5CFC">
        <w:rPr>
          <w:rFonts w:ascii="Times New Roman" w:hAnsi="Times New Roman" w:cs="Times New Roman"/>
          <w:sz w:val="20"/>
          <w:szCs w:val="20"/>
        </w:rPr>
        <w:t>. ________</w:t>
      </w:r>
      <w:r w:rsidR="00104C2D" w:rsidRPr="00204D31">
        <w:rPr>
          <w:rFonts w:ascii="Times New Roman" w:hAnsi="Times New Roman" w:cs="Times New Roman"/>
          <w:sz w:val="20"/>
          <w:szCs w:val="20"/>
        </w:rPr>
        <w:tab/>
      </w:r>
    </w:p>
    <w:p w14:paraId="09282DD5" w14:textId="39ED1E01" w:rsidR="0071731C" w:rsidRDefault="0071731C" w:rsidP="001C39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usiness and Finance Journal </w:t>
      </w:r>
      <w:r>
        <w:rPr>
          <w:rFonts w:ascii="Times New Roman" w:hAnsi="Times New Roman" w:cs="Times New Roman"/>
          <w:sz w:val="20"/>
          <w:szCs w:val="20"/>
        </w:rPr>
        <w:t xml:space="preserve">(external third party, additional Fee IDR </w:t>
      </w:r>
      <w:r w:rsidR="00916893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00,000)</w:t>
      </w:r>
      <w:r w:rsidR="00916893">
        <w:rPr>
          <w:rFonts w:ascii="Times New Roman" w:hAnsi="Times New Roman" w:cs="Times New Roman"/>
          <w:sz w:val="20"/>
          <w:szCs w:val="20"/>
        </w:rPr>
        <w:tab/>
      </w:r>
      <w:r w:rsidR="003F7306">
        <w:rPr>
          <w:rFonts w:ascii="Times New Roman" w:hAnsi="Times New Roman" w:cs="Times New Roman"/>
          <w:sz w:val="20"/>
          <w:szCs w:val="20"/>
        </w:rPr>
        <w:t>4</w:t>
      </w:r>
      <w:r w:rsidR="00916893">
        <w:rPr>
          <w:rFonts w:ascii="Times New Roman" w:hAnsi="Times New Roman" w:cs="Times New Roman"/>
          <w:sz w:val="20"/>
          <w:szCs w:val="20"/>
        </w:rPr>
        <w:t xml:space="preserve">. </w:t>
      </w:r>
      <w:r w:rsidR="00916893" w:rsidRPr="00204D31">
        <w:rPr>
          <w:rFonts w:ascii="Times New Roman" w:hAnsi="Times New Roman" w:cs="Times New Roman"/>
          <w:sz w:val="20"/>
          <w:szCs w:val="20"/>
        </w:rPr>
        <w:t>________</w:t>
      </w:r>
    </w:p>
    <w:p w14:paraId="4061C15B" w14:textId="4837550A" w:rsidR="007E3CAD" w:rsidRDefault="007E3CAD" w:rsidP="001C39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Journal of Infrastructure and Facility Asset Management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3F7306"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/>
          <w:sz w:val="20"/>
          <w:szCs w:val="20"/>
        </w:rPr>
        <w:t>. ________</w:t>
      </w:r>
      <w:r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(external third party, additional Fee IDR 500,000)</w:t>
      </w:r>
    </w:p>
    <w:p w14:paraId="23BCF2CD" w14:textId="06F4FA32" w:rsidR="00CB6928" w:rsidRPr="00204D31" w:rsidRDefault="00B15881" w:rsidP="001C39F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Scitepres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E3CAD">
        <w:rPr>
          <w:rFonts w:ascii="Times New Roman" w:hAnsi="Times New Roman" w:cs="Times New Roman"/>
          <w:sz w:val="20"/>
          <w:szCs w:val="20"/>
        </w:rPr>
        <w:t xml:space="preserve">International Indexed </w:t>
      </w:r>
      <w:r w:rsidR="001C39FE">
        <w:rPr>
          <w:rFonts w:ascii="Times New Roman" w:hAnsi="Times New Roman" w:cs="Times New Roman"/>
          <w:sz w:val="20"/>
          <w:szCs w:val="20"/>
        </w:rPr>
        <w:t>(</w:t>
      </w:r>
      <w:r w:rsidR="007E3CAD">
        <w:rPr>
          <w:rFonts w:ascii="Times New Roman" w:hAnsi="Times New Roman" w:cs="Times New Roman"/>
          <w:sz w:val="20"/>
          <w:szCs w:val="20"/>
        </w:rPr>
        <w:t xml:space="preserve">external third party, </w:t>
      </w:r>
      <w:r w:rsidR="00916893">
        <w:rPr>
          <w:rFonts w:ascii="Times New Roman" w:hAnsi="Times New Roman" w:cs="Times New Roman"/>
          <w:sz w:val="20"/>
          <w:szCs w:val="20"/>
        </w:rPr>
        <w:t>additional Fee IDR 2,000,000</w:t>
      </w:r>
      <w:r w:rsidR="001C39FE">
        <w:rPr>
          <w:rFonts w:ascii="Times New Roman" w:hAnsi="Times New Roman" w:cs="Times New Roman"/>
          <w:sz w:val="20"/>
          <w:szCs w:val="20"/>
        </w:rPr>
        <w:t>)</w:t>
      </w:r>
      <w:r w:rsidR="00AF5EEE" w:rsidRPr="00204D31">
        <w:rPr>
          <w:rFonts w:ascii="Times New Roman" w:hAnsi="Times New Roman" w:cs="Times New Roman"/>
          <w:sz w:val="20"/>
          <w:szCs w:val="20"/>
        </w:rPr>
        <w:t xml:space="preserve"> </w:t>
      </w:r>
      <w:r w:rsidR="003F7306">
        <w:rPr>
          <w:rFonts w:ascii="Times New Roman" w:hAnsi="Times New Roman" w:cs="Times New Roman"/>
          <w:sz w:val="20"/>
          <w:szCs w:val="20"/>
        </w:rPr>
        <w:t>6</w:t>
      </w:r>
      <w:r w:rsidR="00AF5EEE" w:rsidRPr="00204D31">
        <w:rPr>
          <w:rFonts w:ascii="Times New Roman" w:hAnsi="Times New Roman" w:cs="Times New Roman"/>
          <w:sz w:val="20"/>
          <w:szCs w:val="20"/>
        </w:rPr>
        <w:t>. ________</w:t>
      </w:r>
      <w:r w:rsidR="00AF5EEE" w:rsidRPr="00204D31">
        <w:rPr>
          <w:rFonts w:ascii="Times New Roman" w:hAnsi="Times New Roman" w:cs="Times New Roman"/>
          <w:sz w:val="20"/>
          <w:szCs w:val="20"/>
        </w:rPr>
        <w:br/>
        <w:t xml:space="preserve">                   </w:t>
      </w:r>
      <w:r w:rsidR="00DE6017" w:rsidRPr="00204D31">
        <w:rPr>
          <w:rFonts w:ascii="Times New Roman" w:hAnsi="Times New Roman" w:cs="Times New Roman"/>
          <w:sz w:val="20"/>
          <w:szCs w:val="20"/>
        </w:rPr>
        <w:t xml:space="preserve">   </w:t>
      </w:r>
      <w:r w:rsidR="00227FD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2ACFF9B" w14:textId="6BC4935A" w:rsidR="00916CA3" w:rsidRPr="00204D31" w:rsidRDefault="00CB6928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WHEREAS, </w:t>
      </w:r>
      <w:r w:rsidR="00916CA3" w:rsidRPr="00204D31">
        <w:rPr>
          <w:rFonts w:ascii="Times New Roman" w:hAnsi="Times New Roman" w:cs="Times New Roman"/>
          <w:sz w:val="20"/>
          <w:szCs w:val="20"/>
        </w:rPr>
        <w:t>the third party ha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="00916CA3" w:rsidRPr="00204D31">
        <w:rPr>
          <w:rFonts w:ascii="Times New Roman" w:hAnsi="Times New Roman" w:cs="Times New Roman"/>
          <w:sz w:val="20"/>
          <w:szCs w:val="20"/>
        </w:rPr>
        <w:t xml:space="preserve"> the right to conduct the review process based on their regulation besides the </w:t>
      </w:r>
      <w:proofErr w:type="spellStart"/>
      <w:r w:rsidR="00916CA3" w:rsidRPr="00204D31">
        <w:rPr>
          <w:rFonts w:ascii="Times New Roman" w:hAnsi="Times New Roman" w:cs="Times New Roman"/>
          <w:sz w:val="20"/>
          <w:szCs w:val="20"/>
        </w:rPr>
        <w:t>IConB</w:t>
      </w:r>
      <w:r w:rsidR="001C39FE">
        <w:rPr>
          <w:rFonts w:ascii="Times New Roman" w:hAnsi="Times New Roman" w:cs="Times New Roman"/>
          <w:sz w:val="20"/>
          <w:szCs w:val="20"/>
        </w:rPr>
        <w:t>EM</w:t>
      </w:r>
      <w:proofErr w:type="spellEnd"/>
      <w:r w:rsidR="001C39FE">
        <w:rPr>
          <w:rFonts w:ascii="Times New Roman" w:hAnsi="Times New Roman" w:cs="Times New Roman"/>
          <w:sz w:val="20"/>
          <w:szCs w:val="20"/>
        </w:rPr>
        <w:t xml:space="preserve"> </w:t>
      </w:r>
      <w:r w:rsidR="00916CA3" w:rsidRPr="00204D31">
        <w:rPr>
          <w:rFonts w:ascii="Times New Roman" w:hAnsi="Times New Roman" w:cs="Times New Roman"/>
          <w:sz w:val="20"/>
          <w:szCs w:val="20"/>
        </w:rPr>
        <w:t>internal review.</w:t>
      </w:r>
    </w:p>
    <w:p w14:paraId="7A803676" w14:textId="7AF847F2" w:rsidR="00404344" w:rsidRPr="00204D31" w:rsidRDefault="00404344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, the third party ha</w:t>
      </w:r>
      <w:r w:rsidR="00591A8D">
        <w:rPr>
          <w:rFonts w:ascii="Times New Roman" w:hAnsi="Times New Roman" w:cs="Times New Roman"/>
          <w:sz w:val="20"/>
          <w:szCs w:val="20"/>
        </w:rPr>
        <w:t>s</w:t>
      </w:r>
      <w:r w:rsidRPr="00204D31">
        <w:rPr>
          <w:rFonts w:ascii="Times New Roman" w:hAnsi="Times New Roman" w:cs="Times New Roman"/>
          <w:sz w:val="20"/>
          <w:szCs w:val="20"/>
        </w:rPr>
        <w:t xml:space="preserve"> the right to ask the author(s) to provide the required material(s) for </w:t>
      </w:r>
      <w:r w:rsidR="00591A8D">
        <w:rPr>
          <w:rFonts w:ascii="Times New Roman" w:hAnsi="Times New Roman" w:cs="Times New Roman"/>
          <w:sz w:val="20"/>
          <w:szCs w:val="20"/>
        </w:rPr>
        <w:t xml:space="preserve">the </w:t>
      </w:r>
      <w:r w:rsidRPr="00204D31">
        <w:rPr>
          <w:rFonts w:ascii="Times New Roman" w:hAnsi="Times New Roman" w:cs="Times New Roman"/>
          <w:sz w:val="20"/>
          <w:szCs w:val="20"/>
        </w:rPr>
        <w:t>publication process.</w:t>
      </w:r>
    </w:p>
    <w:p w14:paraId="6ADF91A4" w14:textId="65145F50" w:rsidR="00916CA3" w:rsidRPr="00204D31" w:rsidRDefault="00916CA3" w:rsidP="00916CA3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, the third party may reject the article based on their judgment(s).</w:t>
      </w:r>
    </w:p>
    <w:p w14:paraId="2E2B76B0" w14:textId="39576056" w:rsidR="00916CA3" w:rsidRPr="00204D31" w:rsidRDefault="00916CA3" w:rsidP="00591A8D">
      <w:pPr>
        <w:spacing w:after="0" w:line="240" w:lineRule="auto"/>
        <w:ind w:left="1260" w:hanging="1260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WHEREAS</w:t>
      </w:r>
      <w:r w:rsidR="002052B6" w:rsidRPr="00204D31">
        <w:rPr>
          <w:rFonts w:ascii="Times New Roman" w:hAnsi="Times New Roman" w:cs="Times New Roman"/>
          <w:sz w:val="20"/>
          <w:szCs w:val="20"/>
        </w:rPr>
        <w:t>,</w:t>
      </w:r>
      <w:r w:rsidR="00BB558E" w:rsidRPr="00204D31">
        <w:rPr>
          <w:rFonts w:ascii="Times New Roman" w:hAnsi="Times New Roman" w:cs="Times New Roman"/>
          <w:sz w:val="20"/>
          <w:szCs w:val="20"/>
        </w:rPr>
        <w:t xml:space="preserve"> the publication time is according to </w:t>
      </w:r>
      <w:r w:rsidR="00591A8D">
        <w:rPr>
          <w:rFonts w:ascii="Times New Roman" w:hAnsi="Times New Roman" w:cs="Times New Roman"/>
          <w:sz w:val="20"/>
          <w:szCs w:val="20"/>
        </w:rPr>
        <w:t xml:space="preserve">a </w:t>
      </w:r>
      <w:r w:rsidR="00BB558E" w:rsidRPr="00204D31">
        <w:rPr>
          <w:rFonts w:ascii="Times New Roman" w:hAnsi="Times New Roman" w:cs="Times New Roman"/>
          <w:sz w:val="20"/>
          <w:szCs w:val="20"/>
        </w:rPr>
        <w:t>third</w:t>
      </w:r>
      <w:r w:rsidR="00591A8D">
        <w:rPr>
          <w:rFonts w:ascii="Times New Roman" w:hAnsi="Times New Roman" w:cs="Times New Roman"/>
          <w:sz w:val="20"/>
          <w:szCs w:val="20"/>
        </w:rPr>
        <w:t>-</w:t>
      </w:r>
      <w:r w:rsidR="00BB558E" w:rsidRPr="00204D31">
        <w:rPr>
          <w:rFonts w:ascii="Times New Roman" w:hAnsi="Times New Roman" w:cs="Times New Roman"/>
          <w:sz w:val="20"/>
          <w:szCs w:val="20"/>
        </w:rPr>
        <w:t>party publication system.</w:t>
      </w:r>
    </w:p>
    <w:p w14:paraId="430B5366" w14:textId="7DD99D6C" w:rsidR="00CB6928" w:rsidRPr="00204D31" w:rsidRDefault="00CB6928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0793092" w14:textId="18AACD36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 xml:space="preserve">This statement is signed by the presenter as the representative author(s) of the article, where this data is used for further </w:t>
      </w:r>
      <w:r w:rsidRPr="00204D31">
        <w:rPr>
          <w:rFonts w:ascii="Times New Roman" w:hAnsi="Times New Roman" w:cs="Times New Roman"/>
          <w:b/>
          <w:bCs/>
          <w:sz w:val="20"/>
          <w:szCs w:val="20"/>
        </w:rPr>
        <w:t>Publication Letter of Acceptance</w:t>
      </w:r>
      <w:r w:rsidRPr="00204D31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204D31">
        <w:rPr>
          <w:rFonts w:ascii="Times New Roman" w:hAnsi="Times New Roman" w:cs="Times New Roman"/>
          <w:b/>
          <w:bCs/>
          <w:sz w:val="20"/>
          <w:szCs w:val="20"/>
        </w:rPr>
        <w:t>PLoA</w:t>
      </w:r>
      <w:proofErr w:type="spellEnd"/>
      <w:r w:rsidRPr="00204D31">
        <w:rPr>
          <w:rFonts w:ascii="Times New Roman" w:hAnsi="Times New Roman" w:cs="Times New Roman"/>
          <w:sz w:val="20"/>
          <w:szCs w:val="20"/>
        </w:rPr>
        <w:t>) and other publication matters.</w:t>
      </w:r>
    </w:p>
    <w:p w14:paraId="6B8F5A02" w14:textId="757CE88F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3F2B8D9" w14:textId="437C463B" w:rsidR="00DB22C3" w:rsidRPr="00204D31" w:rsidRDefault="001C39FE" w:rsidP="001C39FE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ebruary</w:t>
      </w:r>
      <w:r w:rsidR="002A35AB" w:rsidRPr="00204D31">
        <w:rPr>
          <w:rFonts w:ascii="Times New Roman" w:hAnsi="Times New Roman" w:cs="Times New Roman"/>
          <w:sz w:val="20"/>
          <w:szCs w:val="20"/>
        </w:rPr>
        <w:t xml:space="preserve"> </w:t>
      </w:r>
      <w:r w:rsidR="00A17B32">
        <w:rPr>
          <w:rFonts w:ascii="Times New Roman" w:hAnsi="Times New Roman" w:cs="Times New Roman"/>
          <w:sz w:val="20"/>
          <w:szCs w:val="20"/>
        </w:rPr>
        <w:t>3</w:t>
      </w:r>
      <w:r w:rsidR="00A17B32">
        <w:rPr>
          <w:rFonts w:ascii="Times New Roman" w:hAnsi="Times New Roman" w:cs="Times New Roman"/>
          <w:sz w:val="20"/>
          <w:szCs w:val="20"/>
          <w:vertAlign w:val="superscript"/>
        </w:rPr>
        <w:t>rd</w:t>
      </w:r>
      <w:r w:rsidR="002A35AB" w:rsidRPr="00204D31">
        <w:rPr>
          <w:rFonts w:ascii="Times New Roman" w:hAnsi="Times New Roman" w:cs="Times New Roman"/>
          <w:sz w:val="20"/>
          <w:szCs w:val="20"/>
        </w:rPr>
        <w:t>, 20</w:t>
      </w:r>
      <w:r>
        <w:rPr>
          <w:rFonts w:ascii="Times New Roman" w:hAnsi="Times New Roman" w:cs="Times New Roman"/>
          <w:sz w:val="20"/>
          <w:szCs w:val="20"/>
        </w:rPr>
        <w:t>2</w:t>
      </w:r>
      <w:r w:rsidR="00A17B32">
        <w:rPr>
          <w:rFonts w:ascii="Times New Roman" w:hAnsi="Times New Roman" w:cs="Times New Roman"/>
          <w:sz w:val="20"/>
          <w:szCs w:val="20"/>
        </w:rPr>
        <w:t>3</w:t>
      </w:r>
    </w:p>
    <w:p w14:paraId="1BE3206F" w14:textId="7BBF18FF" w:rsidR="00DB22C3" w:rsidRPr="00204D31" w:rsidRDefault="000A6C75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tho</w:t>
      </w:r>
      <w:r w:rsidR="00C14875">
        <w:rPr>
          <w:rFonts w:ascii="Times New Roman" w:hAnsi="Times New Roman" w:cs="Times New Roman"/>
          <w:sz w:val="20"/>
          <w:szCs w:val="20"/>
        </w:rPr>
        <w:t xml:space="preserve">r </w:t>
      </w:r>
      <w:r w:rsidR="00DB22C3" w:rsidRPr="00204D31">
        <w:rPr>
          <w:rFonts w:ascii="Times New Roman" w:hAnsi="Times New Roman" w:cs="Times New Roman"/>
          <w:sz w:val="20"/>
          <w:szCs w:val="20"/>
        </w:rPr>
        <w:t>Representative</w:t>
      </w:r>
    </w:p>
    <w:p w14:paraId="3251B30E" w14:textId="034EED0B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E86104" w14:textId="3EDE9BC4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50B88E8" w14:textId="268FE215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8EFE0AC" w14:textId="558B1E98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5218D93" w14:textId="02AF3E1E" w:rsidR="00DB22C3" w:rsidRPr="00204D31" w:rsidRDefault="00DB22C3" w:rsidP="00CB6928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04D31">
        <w:rPr>
          <w:rFonts w:ascii="Times New Roman" w:hAnsi="Times New Roman" w:cs="Times New Roman"/>
          <w:sz w:val="20"/>
          <w:szCs w:val="20"/>
        </w:rPr>
        <w:t>__________________________</w:t>
      </w:r>
    </w:p>
    <w:sectPr w:rsidR="00DB22C3" w:rsidRPr="00204D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E5375"/>
    <w:multiLevelType w:val="hybridMultilevel"/>
    <w:tmpl w:val="0AD63874"/>
    <w:lvl w:ilvl="0" w:tplc="418283A2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474FA6"/>
    <w:multiLevelType w:val="hybridMultilevel"/>
    <w:tmpl w:val="93709DD6"/>
    <w:lvl w:ilvl="0" w:tplc="04090001">
      <w:start w:val="1"/>
      <w:numFmt w:val="bullet"/>
      <w:lvlText w:val=""/>
      <w:lvlJc w:val="left"/>
      <w:pPr>
        <w:ind w:left="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3" w:hanging="360"/>
      </w:pPr>
      <w:rPr>
        <w:rFonts w:ascii="Wingdings" w:hAnsi="Wingdings" w:hint="default"/>
      </w:rPr>
    </w:lvl>
  </w:abstractNum>
  <w:num w:numId="1" w16cid:durableId="1084374365">
    <w:abstractNumId w:val="1"/>
  </w:num>
  <w:num w:numId="2" w16cid:durableId="36324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TYzMbMwMjUAAiUdpeDU4uLM/DyQAkPjWgDDxXD2LQAAAA=="/>
  </w:docVars>
  <w:rsids>
    <w:rsidRoot w:val="003823D1"/>
    <w:rsid w:val="00053900"/>
    <w:rsid w:val="000908C9"/>
    <w:rsid w:val="000A6C75"/>
    <w:rsid w:val="00104C2D"/>
    <w:rsid w:val="00172440"/>
    <w:rsid w:val="0018216E"/>
    <w:rsid w:val="00192AD3"/>
    <w:rsid w:val="00196009"/>
    <w:rsid w:val="001C39FE"/>
    <w:rsid w:val="00204D31"/>
    <w:rsid w:val="002052B6"/>
    <w:rsid w:val="00227FDF"/>
    <w:rsid w:val="002A35AB"/>
    <w:rsid w:val="00327B59"/>
    <w:rsid w:val="003823D1"/>
    <w:rsid w:val="003F728F"/>
    <w:rsid w:val="003F7306"/>
    <w:rsid w:val="00404344"/>
    <w:rsid w:val="0042188B"/>
    <w:rsid w:val="00446965"/>
    <w:rsid w:val="00484768"/>
    <w:rsid w:val="0059180C"/>
    <w:rsid w:val="00591A8D"/>
    <w:rsid w:val="005B0136"/>
    <w:rsid w:val="005C42C8"/>
    <w:rsid w:val="0064109B"/>
    <w:rsid w:val="006C2E22"/>
    <w:rsid w:val="0071731C"/>
    <w:rsid w:val="007510E0"/>
    <w:rsid w:val="007B1F79"/>
    <w:rsid w:val="007E3CAD"/>
    <w:rsid w:val="00824516"/>
    <w:rsid w:val="00852BD8"/>
    <w:rsid w:val="00856CF6"/>
    <w:rsid w:val="00916893"/>
    <w:rsid w:val="00916CA3"/>
    <w:rsid w:val="00947BD9"/>
    <w:rsid w:val="009A2086"/>
    <w:rsid w:val="009B5699"/>
    <w:rsid w:val="009B5CFC"/>
    <w:rsid w:val="00A077F0"/>
    <w:rsid w:val="00A17B32"/>
    <w:rsid w:val="00AF056F"/>
    <w:rsid w:val="00AF5EEE"/>
    <w:rsid w:val="00B15881"/>
    <w:rsid w:val="00B426D0"/>
    <w:rsid w:val="00BB558E"/>
    <w:rsid w:val="00C14875"/>
    <w:rsid w:val="00C6202E"/>
    <w:rsid w:val="00CA1D66"/>
    <w:rsid w:val="00CB6928"/>
    <w:rsid w:val="00D00D51"/>
    <w:rsid w:val="00DB22C3"/>
    <w:rsid w:val="00DE6017"/>
    <w:rsid w:val="00E54E82"/>
    <w:rsid w:val="00EB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B971E3"/>
  <w15:chartTrackingRefBased/>
  <w15:docId w15:val="{C3153E37-501B-4C6E-BE46-356E634C9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3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4D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75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5ECFB-0855-4008-9340-20002E2A7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</Pages>
  <Words>336</Words>
  <Characters>2071</Characters>
  <Application>Microsoft Office Word</Application>
  <DocSecurity>0</DocSecurity>
  <Lines>5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ia</dc:creator>
  <cp:keywords/>
  <dc:description/>
  <cp:lastModifiedBy>Mushonnifun Faiz Sugihartanto</cp:lastModifiedBy>
  <cp:revision>54</cp:revision>
  <cp:lastPrinted>2019-07-30T04:07:00Z</cp:lastPrinted>
  <dcterms:created xsi:type="dcterms:W3CDTF">2019-07-22T04:33:00Z</dcterms:created>
  <dcterms:modified xsi:type="dcterms:W3CDTF">2023-02-0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d1cdae6b64208c60dec5ba227d3298bc76beb7960f913bde87b90f4eedb0b6</vt:lpwstr>
  </property>
</Properties>
</file>